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562650E0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01</w:t>
      </w:r>
    </w:p>
    <w:p w14:paraId="16F97359" w14:textId="1C3E35CE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: June. 8</w:t>
      </w:r>
      <w:r w:rsidRPr="003A0B65">
        <w:rPr>
          <w:rFonts w:eastAsia="바탕"/>
          <w:bCs/>
          <w:szCs w:val="20"/>
          <w:vertAlign w:val="superscript"/>
          <w:lang w:eastAsia="ko-KR"/>
        </w:rPr>
        <w:t>th</w:t>
      </w:r>
      <w:r w:rsidRPr="003A0B65">
        <w:rPr>
          <w:rFonts w:eastAsia="바탕"/>
          <w:bCs/>
          <w:szCs w:val="20"/>
          <w:lang w:eastAsia="ko-KR"/>
        </w:rPr>
        <w:t>.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 w:hint="eastAsia"/>
          <w:bCs/>
          <w:szCs w:val="20"/>
          <w:lang w:eastAsia="ko-KR"/>
        </w:rPr>
      </w:pPr>
    </w:p>
    <w:p w14:paraId="4965558C" w14:textId="388FE5BE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used within the data </w:t>
            </w:r>
            <w:r w:rsidR="00835F61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3B36BAF9" w:rsidR="002A14C6" w:rsidRPr="00226D5A" w:rsidRDefault="00226D5A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</w:t>
            </w:r>
            <w:r w:rsidR="00B13A49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646</w:t>
            </w:r>
          </w:p>
        </w:tc>
      </w:tr>
      <w:tr w:rsidR="003A0B65" w:rsidRPr="00172AD1" w14:paraId="0FB8DA1E" w14:textId="77777777" w:rsidTr="002A14C6">
        <w:tc>
          <w:tcPr>
            <w:tcW w:w="405" w:type="dxa"/>
          </w:tcPr>
          <w:p w14:paraId="48E26153" w14:textId="562E9BD8" w:rsidR="003A0B65" w:rsidRPr="00172AD1" w:rsidRDefault="003A0B65" w:rsidP="003A0B65">
            <w:pPr>
              <w:jc w:val="both"/>
              <w:rPr>
                <w:rFonts w:eastAsia="맑은 고딕" w:hint="eastAsia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2FBC8A24" w14:textId="45BFF32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840" w:type="dxa"/>
          </w:tcPr>
          <w:p w14:paraId="6F0C4A83" w14:textId="5B936015" w:rsidR="003A0B65" w:rsidRPr="00226D5A" w:rsidRDefault="003A0B65" w:rsidP="003A0B65">
            <w:pPr>
              <w:jc w:val="both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45936FB6" w14:textId="1D6F6DAF" w:rsidR="003A0B65" w:rsidRPr="00226D5A" w:rsidRDefault="003A0B65" w:rsidP="003A0B65">
            <w:pPr>
              <w:jc w:val="center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44317727" w14:textId="7BB841A7" w:rsidR="003A0B65" w:rsidRPr="00226D5A" w:rsidRDefault="00430851" w:rsidP="003A0B65">
            <w:pPr>
              <w:jc w:val="center"/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8B4EB6F" w14:textId="1E22D99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proofErr w:type="spellEnd"/>
          </w:p>
        </w:tc>
      </w:tr>
      <w:tr w:rsidR="003A0B65" w:rsidRPr="00172AD1" w14:paraId="0B639913" w14:textId="77777777" w:rsidTr="002A14C6">
        <w:tc>
          <w:tcPr>
            <w:tcW w:w="405" w:type="dxa"/>
          </w:tcPr>
          <w:p w14:paraId="434C245B" w14:textId="6D0FC300" w:rsidR="003A0B65" w:rsidRPr="00172AD1" w:rsidRDefault="003A0B65" w:rsidP="003A0B65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B1B94CB" w14:textId="4369F12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gram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1D10C40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136E660B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025207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06B6C85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54DF55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7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32000C3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361B73E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2068AAC3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44AB75D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520AFE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07B18AE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26600EA4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DE6EBB" w:rsidRPr="00226D5A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034B558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2264AE6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54E8914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4E9817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6CD19930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3BD9CCFB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5B5F55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6D1D478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504"/>
      </w:tblGrid>
      <w:tr w:rsidR="008D39EE" w:rsidRPr="00172AD1" w14:paraId="2604F5D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59C8E19B" w14:textId="095A69E2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14C7BD9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2A14C6">
        <w:tc>
          <w:tcPr>
            <w:tcW w:w="402" w:type="dxa"/>
          </w:tcPr>
          <w:p w14:paraId="27584C01" w14:textId="536E396D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424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2A14C6">
        <w:tc>
          <w:tcPr>
            <w:tcW w:w="402" w:type="dxa"/>
          </w:tcPr>
          <w:p w14:paraId="1AF514FB" w14:textId="361D02A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424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D39EE" w:rsidRPr="00172AD1" w14:paraId="104E82BB" w14:textId="77777777" w:rsidTr="002A14C6">
        <w:tc>
          <w:tcPr>
            <w:tcW w:w="402" w:type="dxa"/>
          </w:tcPr>
          <w:p w14:paraId="30EEAE70" w14:textId="74CC1652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 w:rsidR="00411E3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278" w:type="dxa"/>
          </w:tcPr>
          <w:p w14:paraId="4FA6CA37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308B682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2A14C6">
        <w:tc>
          <w:tcPr>
            <w:tcW w:w="402" w:type="dxa"/>
          </w:tcPr>
          <w:p w14:paraId="2EF9E9D2" w14:textId="7C6F0724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278" w:type="dxa"/>
          </w:tcPr>
          <w:p w14:paraId="448BE55F" w14:textId="56C91656" w:rsidR="008D39EE" w:rsidRPr="00835210" w:rsidRDefault="007770B7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="008D39EE"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424" w:type="dxa"/>
          </w:tcPr>
          <w:p w14:paraId="45EB3D4F" w14:textId="3692F4A5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</w:t>
            </w:r>
            <w:r w:rsidR="007770B7" w:rsidRPr="00835210">
              <w:rPr>
                <w:color w:val="000000" w:themeColor="text1"/>
                <w:sz w:val="18"/>
                <w:lang w:val="en-US" w:eastAsia="ko-KR"/>
              </w:rPr>
              <w:t xml:space="preserve"> in </w:t>
            </w:r>
            <w:r w:rsidR="00C25868" w:rsidRPr="00835210">
              <w:rPr>
                <w:color w:val="000000" w:themeColor="text1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0BFF543" w14:textId="2C3AD271" w:rsidR="008D39EE" w:rsidRPr="00835210" w:rsidRDefault="000676A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unsigned long</w:t>
            </w:r>
          </w:p>
        </w:tc>
      </w:tr>
      <w:tr w:rsidR="008D39EE" w:rsidRPr="00172AD1" w14:paraId="19AF498D" w14:textId="77777777" w:rsidTr="002A14C6">
        <w:tc>
          <w:tcPr>
            <w:tcW w:w="402" w:type="dxa"/>
          </w:tcPr>
          <w:p w14:paraId="427E7FC1" w14:textId="0F5B347F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278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424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2A14C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5C7E2F6B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AD02DCF" w:rsidR="00C834D5" w:rsidRPr="00172AD1" w:rsidRDefault="006A656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0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3128EDC2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6497C32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 w:rsidR="00086C9E"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5614DEFC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2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9D4DF6">
        <w:tc>
          <w:tcPr>
            <w:tcW w:w="404" w:type="dxa"/>
            <w:shd w:val="clear" w:color="auto" w:fill="D9D9D9" w:themeFill="background1" w:themeFillShade="D9"/>
          </w:tcPr>
          <w:p w14:paraId="122A736E" w14:textId="208AD956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9D4DF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595CBFDD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033F27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 xml:space="preserve"> to 4</w:t>
            </w:r>
            <w:r w:rsidR="00033F27">
              <w:rPr>
                <w:sz w:val="18"/>
                <w:lang w:val="en-US" w:eastAsia="ko-KR"/>
              </w:rPr>
              <w:t>5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394F9CB8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56E0AAF0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  <w:r w:rsidR="001809B4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212D1307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7A813647" w:rsidR="009D29F7" w:rsidRPr="00C562ED" w:rsidRDefault="009D29F7" w:rsidP="00033F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70" w:type="dxa"/>
          </w:tcPr>
          <w:p w14:paraId="1EFFA36F" w14:textId="63E88039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C562ED">
              <w:rPr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52557081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012DDE80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9D29F7">
              <w:rPr>
                <w:sz w:val="18"/>
                <w:lang w:val="en-US" w:eastAsia="ko-KR"/>
              </w:rPr>
              <w:t>6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 w:rsidR="009D29F7">
              <w:rPr>
                <w:sz w:val="18"/>
                <w:lang w:val="en-US" w:eastAsia="ko-KR"/>
              </w:rPr>
              <w:t>8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07CA360A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39C4AF7F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6A6562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343751FF" w:rsidR="00107132" w:rsidRPr="00172AD1" w:rsidRDefault="006A6562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55F426BE" w:rsidR="00107132" w:rsidRPr="00172AD1" w:rsidRDefault="00033F27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lastRenderedPageBreak/>
              <w:t>5</w:t>
            </w:r>
            <w:r w:rsidR="006A6562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32B4E91B" w:rsidR="00107132" w:rsidRPr="009D29F7" w:rsidRDefault="009D29F7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6A6562">
              <w:rPr>
                <w:color w:val="000000" w:themeColor="text1"/>
                <w:sz w:val="18"/>
                <w:lang w:val="en-US" w:eastAsia="ko-KR"/>
              </w:rPr>
              <w:t>2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11A9AD35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254922AA" w:rsidR="00107132" w:rsidRPr="009D29F7" w:rsidRDefault="00107132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6A6562">
              <w:rPr>
                <w:color w:val="000000" w:themeColor="text1"/>
                <w:sz w:val="18"/>
                <w:lang w:val="en-US" w:eastAsia="ko-KR"/>
              </w:rPr>
              <w:t>3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35669389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proofErr w:type="spellStart"/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>DataTypeCode</w:t>
      </w:r>
      <w:proofErr w:type="spellEnd"/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>
      <w:bookmarkStart w:id="0" w:name="_GoBack"/>
      <w:bookmarkEnd w:id="0"/>
    </w:p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9FC28" w14:textId="77777777" w:rsidR="003B20E5" w:rsidRDefault="003B20E5" w:rsidP="00107132">
      <w:pPr>
        <w:spacing w:before="0"/>
      </w:pPr>
      <w:r>
        <w:separator/>
      </w:r>
    </w:p>
  </w:endnote>
  <w:endnote w:type="continuationSeparator" w:id="0">
    <w:p w14:paraId="76DF7805" w14:textId="77777777" w:rsidR="003B20E5" w:rsidRDefault="003B20E5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A07EE" w14:textId="77777777" w:rsidR="003B20E5" w:rsidRDefault="003B20E5" w:rsidP="00107132">
      <w:pPr>
        <w:spacing w:before="0"/>
      </w:pPr>
      <w:r>
        <w:separator/>
      </w:r>
    </w:p>
  </w:footnote>
  <w:footnote w:type="continuationSeparator" w:id="0">
    <w:p w14:paraId="0884C430" w14:textId="77777777" w:rsidR="003B20E5" w:rsidRDefault="003B20E5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809B4"/>
    <w:rsid w:val="001D06B3"/>
    <w:rsid w:val="002139B8"/>
    <w:rsid w:val="00226D5A"/>
    <w:rsid w:val="002A14C6"/>
    <w:rsid w:val="002A17D4"/>
    <w:rsid w:val="003A0B65"/>
    <w:rsid w:val="003B20E5"/>
    <w:rsid w:val="00411E37"/>
    <w:rsid w:val="00430851"/>
    <w:rsid w:val="00433A64"/>
    <w:rsid w:val="004B05D5"/>
    <w:rsid w:val="004B0DD0"/>
    <w:rsid w:val="0056380F"/>
    <w:rsid w:val="005D1AD8"/>
    <w:rsid w:val="00623F5F"/>
    <w:rsid w:val="00626A34"/>
    <w:rsid w:val="006A6562"/>
    <w:rsid w:val="007770B7"/>
    <w:rsid w:val="00780D99"/>
    <w:rsid w:val="007C276C"/>
    <w:rsid w:val="007F0B18"/>
    <w:rsid w:val="00813C04"/>
    <w:rsid w:val="00835210"/>
    <w:rsid w:val="00835F61"/>
    <w:rsid w:val="00856A20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758B7"/>
    <w:rsid w:val="00C13CAF"/>
    <w:rsid w:val="00C25868"/>
    <w:rsid w:val="00C562ED"/>
    <w:rsid w:val="00C834D5"/>
    <w:rsid w:val="00D656D9"/>
    <w:rsid w:val="00D73CA6"/>
    <w:rsid w:val="00DA314E"/>
    <w:rsid w:val="00DA37C7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4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10</cp:revision>
  <cp:lastPrinted>2018-09-22T10:01:00Z</cp:lastPrinted>
  <dcterms:created xsi:type="dcterms:W3CDTF">2018-09-17T08:26:00Z</dcterms:created>
  <dcterms:modified xsi:type="dcterms:W3CDTF">2019-06-08T08:53:00Z</dcterms:modified>
</cp:coreProperties>
</file>